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 | [Phone Number]</w:t>
      </w:r>
      <w:r>
        <w:br/>
      </w:r>
      <w:r>
        <w:t xml:space="preserve">[Date]</w:t>
      </w:r>
    </w:p>
    <w:p>
      <w:pPr>
        <w:pStyle w:val="BodyText"/>
      </w:pPr>
      <w:r>
        <w:rPr>
          <w:bCs/>
          <w:b/>
        </w:rPr>
        <w:t xml:space="preserve">[Recipient's Name]</w:t>
      </w:r>
      <w:r>
        <w:br/>
      </w:r>
      <w:r>
        <w:t xml:space="preserve">[Company/Organization Name]</w:t>
      </w:r>
      <w:r>
        <w:br/>
      </w:r>
      <w:r>
        <w:t xml:space="preserve">[Address of the Organization]</w:t>
      </w:r>
      <w:r>
        <w:br/>
      </w:r>
      <w:r>
        <w:t xml:space="preserve">Tanzania Dar es Salaam</w:t>
      </w:r>
    </w:p>
    <w:p>
      <w:pPr>
        <w:pStyle w:val="BodyText"/>
      </w:pPr>
      <w:r>
        <w:t xml:space="preserve">Dear Hiring Manager,</w:t>
      </w:r>
    </w:p>
    <w:p>
      <w:pPr>
        <w:pStyle w:val="BodyText"/>
      </w:pPr>
      <w:r>
        <w:t xml:space="preserve">As a passionate and experienced Astronomer with a deep commitment to advancing scientific knowledge and fostering global collaboration, I am excited to apply for the Astronomer position at [Organization Name] in Tanzania Dar es Salaam. This opportunity resonates with my professional goals and personal interest in contributing to astronomical research in one of Africa’s most geographically and culturally rich regions. With a strong academic background, hands-on experience in observational astronomy, and a dedication to promoting science education, I am eager to bring my expertise to support the organization’s mission while engaging with the vibrant scientific community in Tanzania Dar es Salaam.</w:t>
      </w:r>
    </w:p>
    <w:p>
      <w:pPr>
        <w:pStyle w:val="BodyText"/>
      </w:pPr>
      <w:r>
        <w:t xml:space="preserve">Throughout my career as an Astronomer, I have focused on unraveling the mysteries of the universe through data analysis, telescope operations, and collaborative research projects. My Ph.D. in Astrophysics from [University Name] equipped me with specialized knowledge in [specific area, e.g., stellar evolution, cosmology], while my postdoctoral work at [Institution Name] allowed me to contribute to groundbreaking studies on [relevant topic]. These experiences have honed my ability to design experiments, interpret complex datasets, and communicate scientific findings effectively. However, it is the opportunity to work in Tanzania Dar es Salaam—a region with unique observational advantages and growing astronomical initiatives—that has inspired me to take the next step in my career.</w:t>
      </w:r>
    </w:p>
    <w:p>
      <w:pPr>
        <w:pStyle w:val="BodyText"/>
      </w:pPr>
      <w:r>
        <w:t xml:space="preserve">Tanzania Dar es Salaam offers an ideal environment for astronomical research due to its clear skies, minimal light pollution, and strategic location near the equator. The region’s potential for hosting cutting-edge observatories or participating in international collaborations aligns with my vision of using astronomy as a tool for scientific discovery and regional development. I am particularly drawn to [Organization Name]’s commitment to [mention specific projects or goals of the organization, e.g., "advancing space science education" or "establishing a network of amateur astronomers"]. As an Astronomer, I am eager to contribute my technical skills in data analysis, instrumentation, and project management while learning from the unique perspectives of Tanzanian scientists and communities.</w:t>
      </w:r>
    </w:p>
    <w:p>
      <w:pPr>
        <w:pStyle w:val="BodyText"/>
      </w:pPr>
      <w:r>
        <w:t xml:space="preserve">My professional journey has also emphasized the importance of bridging scientific research with public engagement. In previous roles, I have led workshops for students and educators, developed interactive astronomy programs for underserved communities, and collaborated with international teams to share knowledge across borders. I believe that astronomy is not only a science but also a universal language that can inspire curiosity and foster global unity. In Tanzania Dar es Salaam, I am excited to contribute to initiatives that promote STEM education, empower local talent, and create opportunities for young Africans to pursue careers in science. By working in this dynamic location, I aim to support the growth of a thriving astronomical ecosystem while honoring the cultural heritage of the region.</w:t>
      </w:r>
    </w:p>
    <w:p>
      <w:pPr>
        <w:pStyle w:val="BodyText"/>
      </w:pPr>
      <w:r>
        <w:t xml:space="preserve">What sets me apart as an Astronomer is my ability to adapt to diverse environments and collaborate with multidisciplinary teams. During my time at [Previous Institution], I worked on projects that required integrating machine learning algorithms with traditional astronomical data, leading to novel insights into [specific phenomenon]. I also spearheaded the development of a citizen science platform that engaged thousands of participants worldwide in analyzing celestial phenomena. These experiences have taught me the value of innovation, perseverance, and teamwork—qualities I am confident will enable me to thrive in Tanzania Dar es Salaam’s collaborative research environment.</w:t>
      </w:r>
    </w:p>
    <w:p>
      <w:pPr>
        <w:pStyle w:val="BodyText"/>
      </w:pPr>
      <w:r>
        <w:t xml:space="preserve">In addition to my technical expertise, I bring a strong understanding of the ethical and societal implications of astronomical research. As an Astronomer, I recognize the responsibility to ensure that scientific advancements benefit all communities while respecting cultural and environmental contexts. Tanzania Dar es Salaam’s rich biodiversity and cultural diversity offer a unique opportunity to align astronomical pursuits with sustainable development goals. I am particularly interested in exploring how astronomy can contribute to environmental monitoring, disaster preparedness, or other local challenges through data-driven solutions.</w:t>
      </w:r>
    </w:p>
    <w:p>
      <w:pPr>
        <w:pStyle w:val="BodyText"/>
      </w:pPr>
      <w:r>
        <w:t xml:space="preserve">Finally, my decision to apply for the Astronomer position in Tanzania Dar es Salaam is rooted in a belief that science thrives when it is inclusive and accessible. I am eager to work alongside colleagues at [Organization Name] to build networks that connect Tanzanian researchers with global institutions, advocate for increased investment in space science, and inspire the next generation of African astronomers. I am confident that my skills, enthusiasm, and cultural sensitivity will enable me to make meaningful contributions to your team while growing professionally in this exciting location.</w:t>
      </w:r>
    </w:p>
    <w:p>
      <w:pPr>
        <w:pStyle w:val="BodyText"/>
      </w:pPr>
      <w:r>
        <w:t xml:space="preserve">Thank you for considering my application. I would be honored to discuss how my background as an Astronomer aligns with the goals of [Organization Name] and how I can contribute to the scientific and educational initiatives in Tanzania Dar es Salaam. Please feel free to contact me at [Phone Number] or [Email Address] at your earliest convenience. I look forward to the possibility of contributing to your organization’s mission and supporting the advancement of astronomy in this remarkable region.</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stronomer Position in Tanzania Dar es Salaam</dc:title>
  <dc:creator/>
  <dc:language>en</dc:language>
  <cp:keywords/>
  <dcterms:created xsi:type="dcterms:W3CDTF">2026-07-24T08:53:15Z</dcterms:created>
  <dcterms:modified xsi:type="dcterms:W3CDTF">2026-07-24T08:53:15Z</dcterms:modified>
</cp:coreProperties>
</file>

<file path=docProps/custom.xml><?xml version="1.0" encoding="utf-8"?>
<Properties xmlns="http://schemas.openxmlformats.org/officeDocument/2006/custom-properties" xmlns:vt="http://schemas.openxmlformats.org/officeDocument/2006/docPropsVTypes"/>
</file>